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BD05A" w14:textId="77777777" w:rsidR="00DD63EC" w:rsidRDefault="009E5C88">
      <w:pPr>
        <w:pStyle w:val="Title"/>
      </w:pPr>
      <w:r>
        <w:t>Отчёт по лабораторной работе №5</w:t>
      </w:r>
    </w:p>
    <w:p w14:paraId="6BF4D466" w14:textId="77777777" w:rsidR="00DD63EC" w:rsidRDefault="009E5C88">
      <w:pPr>
        <w:pStyle w:val="Subtitle"/>
      </w:pPr>
      <w:r>
        <w:t>Дискреционное разграничение прав в Linux. Исследование влияния дополнительных атрибутов</w:t>
      </w:r>
    </w:p>
    <w:p w14:paraId="2A8546BD" w14:textId="77777777" w:rsidR="00DD63EC" w:rsidRDefault="009E5C88">
      <w:pPr>
        <w:pStyle w:val="Author"/>
      </w:pPr>
      <w:r>
        <w:t>Булаев Максим Александрович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0302017"/>
        <w:docPartObj>
          <w:docPartGallery w:val="Table of Contents"/>
          <w:docPartUnique/>
        </w:docPartObj>
      </w:sdtPr>
      <w:sdtEndPr/>
      <w:sdtContent>
        <w:p w14:paraId="55F799E6" w14:textId="77777777" w:rsidR="00DD63EC" w:rsidRDefault="009E5C88">
          <w:pPr>
            <w:pStyle w:val="TOCHeading"/>
          </w:pPr>
          <w:r>
            <w:t>Содержание</w:t>
          </w:r>
        </w:p>
        <w:p w14:paraId="16D7F336" w14:textId="77777777" w:rsidR="005B5C8E" w:rsidRDefault="009E5C8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142476" w:history="1">
            <w:r w:rsidR="005B5C8E" w:rsidRPr="005442AE">
              <w:rPr>
                <w:rStyle w:val="Hyperlink"/>
                <w:noProof/>
              </w:rPr>
              <w:t>1</w:t>
            </w:r>
            <w:r w:rsidR="005B5C8E">
              <w:rPr>
                <w:noProof/>
              </w:rPr>
              <w:tab/>
            </w:r>
            <w:r w:rsidR="005B5C8E" w:rsidRPr="005442AE">
              <w:rPr>
                <w:rStyle w:val="Hyperlink"/>
                <w:noProof/>
              </w:rPr>
              <w:t>Цель работы</w:t>
            </w:r>
            <w:r w:rsidR="005B5C8E">
              <w:rPr>
                <w:noProof/>
                <w:webHidden/>
              </w:rPr>
              <w:tab/>
            </w:r>
            <w:r w:rsidR="005B5C8E">
              <w:rPr>
                <w:noProof/>
                <w:webHidden/>
              </w:rPr>
              <w:fldChar w:fldCharType="begin"/>
            </w:r>
            <w:r w:rsidR="005B5C8E">
              <w:rPr>
                <w:noProof/>
                <w:webHidden/>
              </w:rPr>
              <w:instrText xml:space="preserve"> PAGEREF _Toc116142476 \h </w:instrText>
            </w:r>
            <w:r w:rsidR="005B5C8E">
              <w:rPr>
                <w:noProof/>
                <w:webHidden/>
              </w:rPr>
            </w:r>
            <w:r w:rsidR="005B5C8E">
              <w:rPr>
                <w:noProof/>
                <w:webHidden/>
              </w:rPr>
              <w:fldChar w:fldCharType="separate"/>
            </w:r>
            <w:r w:rsidR="005B5C8E">
              <w:rPr>
                <w:noProof/>
                <w:webHidden/>
              </w:rPr>
              <w:t>1</w:t>
            </w:r>
            <w:r w:rsidR="005B5C8E">
              <w:rPr>
                <w:noProof/>
                <w:webHidden/>
              </w:rPr>
              <w:fldChar w:fldCharType="end"/>
            </w:r>
          </w:hyperlink>
        </w:p>
        <w:p w14:paraId="759A0C3F" w14:textId="77777777" w:rsidR="005B5C8E" w:rsidRDefault="005B5C8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6142477" w:history="1">
            <w:r w:rsidRPr="005442A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442A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42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4BE7B" w14:textId="77777777" w:rsidR="005B5C8E" w:rsidRDefault="005B5C8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6142478" w:history="1">
            <w:r w:rsidRPr="005442AE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5442AE">
              <w:rPr>
                <w:rStyle w:val="Hyperlink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42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363F" w14:textId="77777777" w:rsidR="005B5C8E" w:rsidRDefault="005B5C8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6142479" w:history="1">
            <w:r w:rsidRPr="005442AE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5442AE">
              <w:rPr>
                <w:rStyle w:val="Hyperlink"/>
                <w:noProof/>
              </w:rPr>
              <w:t>Изучение механики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42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9E642" w14:textId="77777777" w:rsidR="005B5C8E" w:rsidRDefault="005B5C8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6142480" w:history="1">
            <w:r w:rsidRPr="005442AE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5442AE">
              <w:rPr>
                <w:rStyle w:val="Hyperlink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42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31D83" w14:textId="77777777" w:rsidR="005B5C8E" w:rsidRDefault="005B5C8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6142481" w:history="1">
            <w:r w:rsidRPr="005442A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442A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42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FF286" w14:textId="77777777" w:rsidR="005B5C8E" w:rsidRDefault="005B5C8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6142482" w:history="1">
            <w:r w:rsidRPr="005442AE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42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7C08A" w14:textId="77777777" w:rsidR="00DD63EC" w:rsidRDefault="009E5C88">
          <w:r>
            <w:fldChar w:fldCharType="end"/>
          </w:r>
        </w:p>
      </w:sdtContent>
    </w:sdt>
    <w:p w14:paraId="10626160" w14:textId="77777777" w:rsidR="00DD63EC" w:rsidRDefault="009E5C88">
      <w:pPr>
        <w:pStyle w:val="Heading1"/>
      </w:pPr>
      <w:bookmarkStart w:id="0" w:name="цель-работы"/>
      <w:bookmarkStart w:id="1" w:name="_Toc116142476"/>
      <w:r>
        <w:rPr>
          <w:rStyle w:val="SectionNumber"/>
        </w:rPr>
        <w:t>1</w:t>
      </w:r>
      <w:r>
        <w:tab/>
        <w:t>Цель работы</w:t>
      </w:r>
      <w:bookmarkEnd w:id="1"/>
    </w:p>
    <w:p w14:paraId="293E614A" w14:textId="77777777" w:rsidR="00DD63EC" w:rsidRDefault="009E5C88"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</w:t>
      </w:r>
      <w:r>
        <w:t>Sticky на запись и удаление файлов.</w:t>
      </w:r>
    </w:p>
    <w:p w14:paraId="59271D50" w14:textId="77777777" w:rsidR="00DD63EC" w:rsidRDefault="009E5C88">
      <w:pPr>
        <w:pStyle w:val="Heading1"/>
      </w:pPr>
      <w:bookmarkStart w:id="2" w:name="выполнение-лабораторной-работы"/>
      <w:bookmarkStart w:id="3" w:name="_Toc11614247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C9C6033" w14:textId="77777777" w:rsidR="00DD63EC" w:rsidRDefault="009E5C88">
      <w:pPr>
        <w:pStyle w:val="Heading2"/>
      </w:pPr>
      <w:bookmarkStart w:id="4" w:name="подготовка"/>
      <w:bookmarkStart w:id="5" w:name="_Toc116142478"/>
      <w:r>
        <w:rPr>
          <w:rStyle w:val="SectionNumber"/>
        </w:rPr>
        <w:t>2.1</w:t>
      </w:r>
      <w:r>
        <w:tab/>
        <w:t>Подготовка</w:t>
      </w:r>
      <w:bookmarkEnd w:id="5"/>
    </w:p>
    <w:p w14:paraId="26237213" w14:textId="77777777" w:rsidR="00DD63EC" w:rsidRDefault="009E5C88">
      <w:pPr>
        <w:numPr>
          <w:ilvl w:val="0"/>
          <w:numId w:val="2"/>
        </w:numPr>
      </w:pPr>
      <w:r>
        <w:t>Для выполнения части заданий требуются средства разработки приложений. Проверил наличие установленного компилятора gcc командой gcc -v: компилятор обнаружен.</w:t>
      </w:r>
    </w:p>
    <w:p w14:paraId="38DC0BCF" w14:textId="77777777" w:rsidR="00DD63EC" w:rsidRDefault="009E5C88">
      <w:pPr>
        <w:numPr>
          <w:ilvl w:val="0"/>
          <w:numId w:val="2"/>
        </w:numPr>
      </w:pPr>
      <w:r>
        <w:t xml:space="preserve">Чтобы система </w:t>
      </w:r>
      <w:r>
        <w:t>защиты SELinux не мешала выполнению заданий работы, отключил систему запретов до очередной перезагрузки системы командой setenforce 0.</w:t>
      </w:r>
    </w:p>
    <w:p w14:paraId="6CBDD3EC" w14:textId="77777777" w:rsidR="00DD63EC" w:rsidRDefault="009E5C88">
      <w:pPr>
        <w:numPr>
          <w:ilvl w:val="0"/>
          <w:numId w:val="2"/>
        </w:numPr>
      </w:pPr>
      <w:r>
        <w:t>Команда getenforce вывела Permissive.</w:t>
      </w:r>
    </w:p>
    <w:p w14:paraId="4977E8C3" w14:textId="77777777" w:rsidR="00DD63EC" w:rsidRDefault="009E5C88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C8F04B8" wp14:editId="25B4EF98">
            <wp:extent cx="5334000" cy="2698624"/>
            <wp:effectExtent l="0" t="0" r="0" b="0"/>
            <wp:docPr id="22" name="Picture" descr="Figure 1: подготовка к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8296D90" w14:textId="77777777" w:rsidR="00DD63EC" w:rsidRDefault="009E5C88">
      <w:pPr>
        <w:pStyle w:val="ImageCaption"/>
      </w:pPr>
      <w:r>
        <w:t>Figure 1: подготовка к работе</w:t>
      </w:r>
    </w:p>
    <w:p w14:paraId="085CF64C" w14:textId="77777777" w:rsidR="00DD63EC" w:rsidRDefault="009E5C88">
      <w:pPr>
        <w:pStyle w:val="Heading2"/>
      </w:pPr>
      <w:bookmarkStart w:id="7" w:name="изучение-механики-setuid"/>
      <w:bookmarkStart w:id="8" w:name="_Toc116142479"/>
      <w:bookmarkEnd w:id="4"/>
      <w:r>
        <w:rPr>
          <w:rStyle w:val="SectionNumber"/>
        </w:rPr>
        <w:t>2.2</w:t>
      </w:r>
      <w:r>
        <w:tab/>
        <w:t>Изучение механики SetUID</w:t>
      </w:r>
      <w:bookmarkEnd w:id="8"/>
    </w:p>
    <w:p w14:paraId="716171EF" w14:textId="77777777" w:rsidR="00DD63EC" w:rsidRDefault="009E5C88">
      <w:pPr>
        <w:numPr>
          <w:ilvl w:val="0"/>
          <w:numId w:val="3"/>
        </w:numPr>
      </w:pPr>
      <w:r>
        <w:t>Вошёл в систему от име</w:t>
      </w:r>
      <w:r>
        <w:t>ни пользователя guest.</w:t>
      </w:r>
    </w:p>
    <w:p w14:paraId="425CE419" w14:textId="77777777" w:rsidR="00DD63EC" w:rsidRDefault="009E5C88">
      <w:pPr>
        <w:numPr>
          <w:ilvl w:val="0"/>
          <w:numId w:val="3"/>
        </w:numPr>
      </w:pPr>
      <w:r>
        <w:t>Написал программу simpleid.c.</w:t>
      </w:r>
    </w:p>
    <w:p w14:paraId="00A759BE" w14:textId="77777777" w:rsidR="00DD63EC" w:rsidRDefault="009E5C88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9587183" wp14:editId="41077985">
            <wp:extent cx="3609473" cy="2117557"/>
            <wp:effectExtent l="0" t="0" r="0" b="0"/>
            <wp:docPr id="27" name="Picture" descr="Figure 2: программа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F2A8C84" w14:textId="77777777" w:rsidR="00DD63EC" w:rsidRDefault="009E5C88">
      <w:pPr>
        <w:pStyle w:val="ImageCaption"/>
      </w:pPr>
      <w:r>
        <w:t>Figure 2: программа simpleid</w:t>
      </w:r>
    </w:p>
    <w:p w14:paraId="0E5D6A2A" w14:textId="77777777" w:rsidR="00DD63EC" w:rsidRDefault="009E5C88">
      <w:pPr>
        <w:numPr>
          <w:ilvl w:val="0"/>
          <w:numId w:val="4"/>
        </w:numPr>
      </w:pPr>
      <w:r>
        <w:t>Скомпилировал программу и убедился, что файл программы создан: gcc simpleid.c -o simpleid</w:t>
      </w:r>
    </w:p>
    <w:p w14:paraId="30BE93CE" w14:textId="77777777" w:rsidR="00DD63EC" w:rsidRDefault="009E5C88">
      <w:pPr>
        <w:numPr>
          <w:ilvl w:val="0"/>
          <w:numId w:val="4"/>
        </w:numPr>
      </w:pPr>
      <w:r>
        <w:t>Выполнил программу simpleid командой ./simpleid</w:t>
      </w:r>
    </w:p>
    <w:p w14:paraId="1A390D0F" w14:textId="77777777" w:rsidR="00DD63EC" w:rsidRDefault="009E5C88">
      <w:pPr>
        <w:numPr>
          <w:ilvl w:val="0"/>
          <w:numId w:val="4"/>
        </w:numPr>
      </w:pPr>
      <w:r>
        <w:t xml:space="preserve">Выполнил системную программу id с </w:t>
      </w:r>
      <w:r>
        <w:t>помощью команды id. uid и gid совпадает в обеих программах</w:t>
      </w:r>
    </w:p>
    <w:p w14:paraId="19B6B1A9" w14:textId="77777777" w:rsidR="00DD63EC" w:rsidRDefault="009E5C88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56CDAF5E" wp14:editId="2BCD9100">
            <wp:extent cx="5334000" cy="1131454"/>
            <wp:effectExtent l="0" t="0" r="0" b="0"/>
            <wp:docPr id="31" name="Picture" descr="Figure 3: результат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0CA5AE1" w14:textId="77777777" w:rsidR="00DD63EC" w:rsidRDefault="009E5C88">
      <w:pPr>
        <w:pStyle w:val="ImageCaption"/>
      </w:pPr>
      <w:r>
        <w:t>Figure 3: результат программы simpleid</w:t>
      </w:r>
    </w:p>
    <w:p w14:paraId="3E0D2798" w14:textId="77777777" w:rsidR="00DD63EC" w:rsidRDefault="009E5C88">
      <w:pPr>
        <w:pStyle w:val="Compact"/>
        <w:numPr>
          <w:ilvl w:val="0"/>
          <w:numId w:val="5"/>
        </w:numPr>
      </w:pPr>
      <w:r>
        <w:t>Усложнил программу, добавив вывод действительных идентификаторов.</w:t>
      </w:r>
    </w:p>
    <w:p w14:paraId="19B4B6BE" w14:textId="77777777" w:rsidR="00DD63EC" w:rsidRDefault="009E5C88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08407D67" wp14:editId="2D178813">
            <wp:extent cx="5274644" cy="2916454"/>
            <wp:effectExtent l="0" t="0" r="0" b="0"/>
            <wp:docPr id="35" name="Picture" descr="Figure 4: программ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4D361F4" w14:textId="77777777" w:rsidR="00DD63EC" w:rsidRDefault="009E5C88">
      <w:pPr>
        <w:pStyle w:val="ImageCaption"/>
      </w:pPr>
      <w:r>
        <w:t>Figure 4: программа simpleid2</w:t>
      </w:r>
    </w:p>
    <w:p w14:paraId="7C6199B1" w14:textId="77777777" w:rsidR="00DD63EC" w:rsidRDefault="009E5C88">
      <w:pPr>
        <w:pStyle w:val="Compact"/>
        <w:numPr>
          <w:ilvl w:val="0"/>
          <w:numId w:val="6"/>
        </w:numPr>
      </w:pPr>
      <w:r>
        <w:t>Скомпилировал и запустил simpleid2.c:</w:t>
      </w:r>
    </w:p>
    <w:p w14:paraId="47520327" w14:textId="77777777" w:rsidR="00DD63EC" w:rsidRDefault="009E5C88">
      <w:pPr>
        <w:pStyle w:val="SourceCode"/>
      </w:pPr>
      <w:r>
        <w:rPr>
          <w:rStyle w:val="VerbatimChar"/>
        </w:rPr>
        <w:t>gcc simpleid2.c -o simpleid2</w:t>
      </w:r>
      <w:r>
        <w:br/>
      </w:r>
      <w:r>
        <w:rPr>
          <w:rStyle w:val="VerbatimChar"/>
        </w:rPr>
        <w:t>./simpleid2</w:t>
      </w:r>
    </w:p>
    <w:p w14:paraId="304FBFB8" w14:textId="77777777" w:rsidR="00DD63EC" w:rsidRDefault="009E5C88">
      <w:pPr>
        <w:pStyle w:val="Compact"/>
        <w:numPr>
          <w:ilvl w:val="0"/>
          <w:numId w:val="7"/>
        </w:numPr>
      </w:pPr>
      <w:r>
        <w:t>От имени суперпользователя выполнил команды:</w:t>
      </w:r>
    </w:p>
    <w:p w14:paraId="7E7AB36E" w14:textId="77777777" w:rsidR="00DD63EC" w:rsidRDefault="009E5C88">
      <w:pPr>
        <w:pStyle w:val="SourceCode"/>
      </w:pPr>
      <w:r>
        <w:rPr>
          <w:rStyle w:val="VerbatimChar"/>
        </w:rPr>
        <w:t>chown root:guest /home/guest/simpleid2</w:t>
      </w:r>
      <w:r>
        <w:br/>
      </w:r>
      <w:r>
        <w:rPr>
          <w:rStyle w:val="VerbatimChar"/>
        </w:rPr>
        <w:t>chmod u+s /home/guest/simpleid2</w:t>
      </w:r>
    </w:p>
    <w:p w14:paraId="44428F01" w14:textId="77777777" w:rsidR="00DD63EC" w:rsidRDefault="009E5C88">
      <w:pPr>
        <w:numPr>
          <w:ilvl w:val="0"/>
          <w:numId w:val="8"/>
        </w:numPr>
      </w:pPr>
      <w:r>
        <w:t>Использовал su для повышения прав до суперпользователя.</w:t>
      </w:r>
    </w:p>
    <w:p w14:paraId="4874DF92" w14:textId="77777777" w:rsidR="00DD63EC" w:rsidRDefault="009E5C88">
      <w:pPr>
        <w:numPr>
          <w:ilvl w:val="0"/>
          <w:numId w:val="8"/>
        </w:numPr>
      </w:pPr>
      <w:r>
        <w:t>Выпол</w:t>
      </w:r>
      <w:r>
        <w:t>нил проверку правильности установки новых атрибутов и смены владельца файла simpleid2:</w:t>
      </w:r>
    </w:p>
    <w:p w14:paraId="46B1C572" w14:textId="77777777" w:rsidR="00DD63EC" w:rsidRDefault="009E5C88">
      <w:pPr>
        <w:pStyle w:val="SourceCode"/>
      </w:pPr>
      <w:r>
        <w:rPr>
          <w:rStyle w:val="VerbatimChar"/>
        </w:rPr>
        <w:t>ls -l simpleid2</w:t>
      </w:r>
    </w:p>
    <w:p w14:paraId="2CF0855A" w14:textId="77777777" w:rsidR="00DD63EC" w:rsidRDefault="009E5C88">
      <w:pPr>
        <w:pStyle w:val="Compact"/>
        <w:numPr>
          <w:ilvl w:val="0"/>
          <w:numId w:val="9"/>
        </w:numPr>
      </w:pPr>
      <w:r>
        <w:t>Запустил simpleid2 и id:</w:t>
      </w:r>
    </w:p>
    <w:p w14:paraId="2238867E" w14:textId="77777777" w:rsidR="00DD63EC" w:rsidRDefault="009E5C88">
      <w:pPr>
        <w:pStyle w:val="SourceCode"/>
      </w:pPr>
      <w:r>
        <w:rPr>
          <w:rStyle w:val="VerbatimChar"/>
        </w:rPr>
        <w:t>./simpleid2</w:t>
      </w:r>
      <w:r>
        <w:br/>
      </w:r>
      <w:r>
        <w:rPr>
          <w:rStyle w:val="VerbatimChar"/>
        </w:rPr>
        <w:t>id</w:t>
      </w:r>
    </w:p>
    <w:p w14:paraId="6D8C5D79" w14:textId="77777777" w:rsidR="00DD63EC" w:rsidRDefault="009E5C88">
      <w:pPr>
        <w:pStyle w:val="FirstParagraph"/>
      </w:pPr>
      <w:r>
        <w:lastRenderedPageBreak/>
        <w:t>Результат выполнения программ теперь немного отличается.</w:t>
      </w:r>
    </w:p>
    <w:p w14:paraId="3CEAD2A9" w14:textId="77777777" w:rsidR="00DD63EC" w:rsidRDefault="009E5C88">
      <w:pPr>
        <w:pStyle w:val="Compact"/>
        <w:numPr>
          <w:ilvl w:val="0"/>
          <w:numId w:val="10"/>
        </w:numPr>
      </w:pPr>
      <w:r>
        <w:t>Проделал тоже самое относительно SetGID-бита.</w:t>
      </w:r>
    </w:p>
    <w:p w14:paraId="17A05FDC" w14:textId="77777777" w:rsidR="00DD63EC" w:rsidRDefault="009E5C88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7ACC0875" wp14:editId="006D5C41">
            <wp:extent cx="5334000" cy="3439026"/>
            <wp:effectExtent l="0" t="0" r="0" b="0"/>
            <wp:docPr id="39" name="Picture" descr="Figure 5: результат программы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E8A32D1" w14:textId="77777777" w:rsidR="00DD63EC" w:rsidRDefault="009E5C88">
      <w:pPr>
        <w:pStyle w:val="ImageCaption"/>
      </w:pPr>
      <w:r>
        <w:t>Figure 5: результат программы simpleid2</w:t>
      </w:r>
    </w:p>
    <w:p w14:paraId="16CC6919" w14:textId="77777777" w:rsidR="00DD63EC" w:rsidRDefault="009E5C88">
      <w:pPr>
        <w:pStyle w:val="Compact"/>
        <w:numPr>
          <w:ilvl w:val="0"/>
          <w:numId w:val="11"/>
        </w:numPr>
      </w:pPr>
      <w:r>
        <w:t>Написал программу readfile.c</w:t>
      </w:r>
    </w:p>
    <w:p w14:paraId="3AE8B096" w14:textId="77777777" w:rsidR="00DD63EC" w:rsidRDefault="009E5C88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7E78E4E1" wp14:editId="7EF17F93">
            <wp:extent cx="5255393" cy="3676850"/>
            <wp:effectExtent l="0" t="0" r="0" b="0"/>
            <wp:docPr id="43" name="Picture" descr="Figure 6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BCB2F6E" w14:textId="77777777" w:rsidR="00DD63EC" w:rsidRDefault="009E5C88">
      <w:pPr>
        <w:pStyle w:val="ImageCaption"/>
      </w:pPr>
      <w:r>
        <w:t>Figure 6: программа readfile</w:t>
      </w:r>
    </w:p>
    <w:p w14:paraId="0CE746A3" w14:textId="77777777" w:rsidR="00DD63EC" w:rsidRDefault="009E5C88">
      <w:pPr>
        <w:pStyle w:val="Compact"/>
        <w:numPr>
          <w:ilvl w:val="0"/>
          <w:numId w:val="12"/>
        </w:numPr>
      </w:pPr>
      <w:r>
        <w:t>Откомпилировал её.</w:t>
      </w:r>
    </w:p>
    <w:p w14:paraId="1F8D8D1F" w14:textId="77777777" w:rsidR="00DD63EC" w:rsidRDefault="009E5C88">
      <w:pPr>
        <w:pStyle w:val="SourceCode"/>
      </w:pPr>
      <w:r>
        <w:rPr>
          <w:rStyle w:val="VerbatimChar"/>
        </w:rPr>
        <w:t>gcc readfile.c -o readfile</w:t>
      </w:r>
    </w:p>
    <w:p w14:paraId="146B90B1" w14:textId="77777777" w:rsidR="00DD63EC" w:rsidRDefault="009E5C88">
      <w:pPr>
        <w:pStyle w:val="Compact"/>
        <w:numPr>
          <w:ilvl w:val="0"/>
          <w:numId w:val="13"/>
        </w:numPr>
      </w:pPr>
      <w:r>
        <w:t>Сменил владельца у файла readfile.c и изменил права так, чтобы</w:t>
      </w:r>
      <w:r>
        <w:t xml:space="preserve"> только суперпользователь (root) мог прочитать его, a guest не мог.</w:t>
      </w:r>
    </w:p>
    <w:p w14:paraId="7D9A9324" w14:textId="77777777" w:rsidR="00DD63EC" w:rsidRDefault="009E5C88">
      <w:pPr>
        <w:pStyle w:val="SourceCode"/>
      </w:pPr>
      <w:r>
        <w:rPr>
          <w:rStyle w:val="VerbatimChar"/>
        </w:rPr>
        <w:t>chown root:guest /home/guest/readfile.c</w:t>
      </w:r>
      <w:r>
        <w:br/>
      </w:r>
      <w:r>
        <w:rPr>
          <w:rStyle w:val="VerbatimChar"/>
        </w:rPr>
        <w:t>chmod 700 /home/guest/readfile.c</w:t>
      </w:r>
    </w:p>
    <w:p w14:paraId="2E0BB8CD" w14:textId="77777777" w:rsidR="00DD63EC" w:rsidRDefault="009E5C88">
      <w:pPr>
        <w:numPr>
          <w:ilvl w:val="0"/>
          <w:numId w:val="14"/>
        </w:numPr>
      </w:pPr>
      <w:r>
        <w:t>Проверил, что пользователь guest не может прочитать файл readfile.c.</w:t>
      </w:r>
    </w:p>
    <w:p w14:paraId="12BD5988" w14:textId="77777777" w:rsidR="00DD63EC" w:rsidRDefault="009E5C88">
      <w:pPr>
        <w:numPr>
          <w:ilvl w:val="0"/>
          <w:numId w:val="14"/>
        </w:numPr>
      </w:pPr>
      <w:r>
        <w:t>Сменил у программы readfile владельца и установил SetU’D-бит.</w:t>
      </w:r>
    </w:p>
    <w:p w14:paraId="05206DB5" w14:textId="77777777" w:rsidR="00DD63EC" w:rsidRDefault="009E5C88">
      <w:pPr>
        <w:numPr>
          <w:ilvl w:val="0"/>
          <w:numId w:val="14"/>
        </w:numPr>
      </w:pPr>
      <w:r>
        <w:t>Проверил, может ли программа readfile прочитать файл readfile.c</w:t>
      </w:r>
    </w:p>
    <w:p w14:paraId="481D6E2D" w14:textId="77777777" w:rsidR="00DD63EC" w:rsidRDefault="009E5C88">
      <w:pPr>
        <w:numPr>
          <w:ilvl w:val="0"/>
          <w:numId w:val="14"/>
        </w:numPr>
      </w:pPr>
      <w:r>
        <w:t>Проверил, может ли программа readfile прочитать файл /etc/shadow</w:t>
      </w:r>
    </w:p>
    <w:p w14:paraId="2C18A1BF" w14:textId="77777777" w:rsidR="00DD63EC" w:rsidRDefault="009E5C88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11B82F1A" wp14:editId="61F3C64B">
            <wp:extent cx="5334000" cy="3420790"/>
            <wp:effectExtent l="0" t="0" r="0" b="0"/>
            <wp:docPr id="47" name="Picture" descr="Figure 7: результат программы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801D75B" w14:textId="77777777" w:rsidR="00DD63EC" w:rsidRDefault="009E5C88">
      <w:pPr>
        <w:pStyle w:val="ImageCaption"/>
      </w:pPr>
      <w:r>
        <w:t>Figure 7: результат программы readfile</w:t>
      </w:r>
    </w:p>
    <w:p w14:paraId="09AF9607" w14:textId="77777777" w:rsidR="00DD63EC" w:rsidRDefault="009E5C88">
      <w:pPr>
        <w:pStyle w:val="Heading2"/>
      </w:pPr>
      <w:bookmarkStart w:id="15" w:name="исследование-sticky-бита"/>
      <w:bookmarkStart w:id="16" w:name="_Toc116142480"/>
      <w:bookmarkEnd w:id="7"/>
      <w:r>
        <w:rPr>
          <w:rStyle w:val="SectionNumber"/>
        </w:rPr>
        <w:t>2.3</w:t>
      </w:r>
      <w:r>
        <w:tab/>
        <w:t>Исследование Sticky-</w:t>
      </w:r>
      <w:r>
        <w:t>бита</w:t>
      </w:r>
      <w:bookmarkEnd w:id="16"/>
    </w:p>
    <w:p w14:paraId="301B4776" w14:textId="77777777" w:rsidR="00DD63EC" w:rsidRDefault="009E5C88">
      <w:pPr>
        <w:pStyle w:val="Compact"/>
        <w:numPr>
          <w:ilvl w:val="0"/>
          <w:numId w:val="15"/>
        </w:numPr>
      </w:pPr>
      <w:r>
        <w:t>Выяснил, установлен ли атрибут Sticky на директории /tmp:</w:t>
      </w:r>
    </w:p>
    <w:p w14:paraId="21914732" w14:textId="77777777" w:rsidR="00DD63EC" w:rsidRDefault="009E5C88">
      <w:pPr>
        <w:pStyle w:val="SourceCode"/>
      </w:pPr>
      <w:r>
        <w:rPr>
          <w:rStyle w:val="VerbatimChar"/>
        </w:rPr>
        <w:t>ls -l / | grep tmp</w:t>
      </w:r>
    </w:p>
    <w:p w14:paraId="5D650E06" w14:textId="77777777" w:rsidR="00DD63EC" w:rsidRDefault="009E5C88">
      <w:pPr>
        <w:pStyle w:val="Compact"/>
        <w:numPr>
          <w:ilvl w:val="0"/>
          <w:numId w:val="16"/>
        </w:numPr>
      </w:pPr>
      <w:r>
        <w:t>От имени пользователя guest создал файл file01.txt в директории /tmp со словом test:</w:t>
      </w:r>
    </w:p>
    <w:p w14:paraId="08D7D340" w14:textId="77777777" w:rsidR="00DD63EC" w:rsidRDefault="009E5C88">
      <w:pPr>
        <w:pStyle w:val="SourceCode"/>
      </w:pPr>
      <w:r>
        <w:rPr>
          <w:rStyle w:val="VerbatimChar"/>
        </w:rPr>
        <w:t>echo "test" &gt; /tmp/file01.txt</w:t>
      </w:r>
    </w:p>
    <w:p w14:paraId="5ACFF446" w14:textId="77777777" w:rsidR="00DD63EC" w:rsidRDefault="009E5C88">
      <w:pPr>
        <w:pStyle w:val="Compact"/>
        <w:numPr>
          <w:ilvl w:val="0"/>
          <w:numId w:val="17"/>
        </w:numPr>
      </w:pPr>
      <w:r>
        <w:t>Просмотрел атрибуты у только что созданного файла и разреши</w:t>
      </w:r>
      <w:r>
        <w:t>л чтение и запись для категории пользователей «все остальные»:</w:t>
      </w:r>
    </w:p>
    <w:p w14:paraId="76DAF9D8" w14:textId="77777777" w:rsidR="00DD63EC" w:rsidRDefault="009E5C88">
      <w:pPr>
        <w:pStyle w:val="SourceCode"/>
      </w:pPr>
      <w:r>
        <w:rPr>
          <w:rStyle w:val="VerbatimChar"/>
        </w:rPr>
        <w:t>ls -l /tmp/file01.txt</w:t>
      </w:r>
      <w:r>
        <w:br/>
      </w:r>
      <w:r>
        <w:rPr>
          <w:rStyle w:val="VerbatimChar"/>
        </w:rPr>
        <w:t>chmod o+rw /tmp/file01.txt</w:t>
      </w:r>
      <w:r>
        <w:br/>
      </w:r>
      <w:r>
        <w:rPr>
          <w:rStyle w:val="VerbatimChar"/>
        </w:rPr>
        <w:t>ls -l /tmp/file01.txt</w:t>
      </w:r>
    </w:p>
    <w:p w14:paraId="49AFBA32" w14:textId="77777777" w:rsidR="00DD63EC" w:rsidRDefault="009E5C88">
      <w:pPr>
        <w:pStyle w:val="FirstParagraph"/>
      </w:pPr>
      <w:r>
        <w:t>Первоначально все группы имели право на чтение, а запись могли осуществлять все, кроме «остальных пользователей».</w:t>
      </w:r>
    </w:p>
    <w:p w14:paraId="7586EB33" w14:textId="77777777" w:rsidR="00DD63EC" w:rsidRDefault="009E5C88">
      <w:pPr>
        <w:pStyle w:val="Compact"/>
        <w:numPr>
          <w:ilvl w:val="0"/>
          <w:numId w:val="18"/>
        </w:numPr>
      </w:pPr>
      <w:r>
        <w:t>От польз</w:t>
      </w:r>
      <w:r>
        <w:t>ователя (не являющегося владельцем) попробовал прочитать файл /file01.txt:</w:t>
      </w:r>
    </w:p>
    <w:p w14:paraId="53F9F7F7" w14:textId="77777777" w:rsidR="00DD63EC" w:rsidRDefault="009E5C88">
      <w:pPr>
        <w:pStyle w:val="SourceCode"/>
      </w:pPr>
      <w:r>
        <w:rPr>
          <w:rStyle w:val="VerbatimChar"/>
        </w:rPr>
        <w:t>cat /file01.txt</w:t>
      </w:r>
    </w:p>
    <w:p w14:paraId="37AAA30F" w14:textId="77777777" w:rsidR="00DD63EC" w:rsidRDefault="009E5C88">
      <w:pPr>
        <w:pStyle w:val="Compact"/>
        <w:numPr>
          <w:ilvl w:val="0"/>
          <w:numId w:val="19"/>
        </w:numPr>
      </w:pPr>
      <w:r>
        <w:t>От пользователя попробовал дозаписать в файл /file01.txt слово test3 командой:</w:t>
      </w:r>
    </w:p>
    <w:p w14:paraId="283E589B" w14:textId="77777777" w:rsidR="00DD63EC" w:rsidRDefault="009E5C88">
      <w:pPr>
        <w:pStyle w:val="SourceCode"/>
      </w:pPr>
      <w:r>
        <w:rPr>
          <w:rStyle w:val="VerbatimChar"/>
        </w:rPr>
        <w:t>echo "test2" &gt;&gt; /file01.txt</w:t>
      </w:r>
    </w:p>
    <w:p w14:paraId="7ADA0A32" w14:textId="77777777" w:rsidR="00DD63EC" w:rsidRDefault="009E5C88">
      <w:pPr>
        <w:pStyle w:val="Compact"/>
        <w:numPr>
          <w:ilvl w:val="0"/>
          <w:numId w:val="20"/>
        </w:numPr>
      </w:pPr>
      <w:r>
        <w:lastRenderedPageBreak/>
        <w:t>Проверил содержимое файла командой:</w:t>
      </w:r>
    </w:p>
    <w:p w14:paraId="19C622D7" w14:textId="77777777" w:rsidR="00DD63EC" w:rsidRDefault="009E5C88">
      <w:pPr>
        <w:pStyle w:val="SourceCode"/>
      </w:pPr>
      <w:r>
        <w:rPr>
          <w:rStyle w:val="VerbatimChar"/>
        </w:rPr>
        <w:t>cat /file01.txt</w:t>
      </w:r>
    </w:p>
    <w:p w14:paraId="6133638D" w14:textId="77777777" w:rsidR="00DD63EC" w:rsidRDefault="009E5C88">
      <w:pPr>
        <w:pStyle w:val="FirstParagraph"/>
      </w:pPr>
      <w:r>
        <w:t>В файл</w:t>
      </w:r>
      <w:r>
        <w:t>е теперь записано:</w:t>
      </w:r>
    </w:p>
    <w:p w14:paraId="0B7F0313" w14:textId="77777777" w:rsidR="00DD63EC" w:rsidRDefault="009E5C88">
      <w:pPr>
        <w:pStyle w:val="SourceCode"/>
      </w:pPr>
      <w:r>
        <w:rPr>
          <w:rStyle w:val="VerbatimChar"/>
        </w:rPr>
        <w:t>Test</w:t>
      </w:r>
      <w:r>
        <w:br/>
      </w:r>
      <w:r>
        <w:rPr>
          <w:rStyle w:val="VerbatimChar"/>
        </w:rPr>
        <w:t>Test2</w:t>
      </w:r>
    </w:p>
    <w:p w14:paraId="22A5A421" w14:textId="77777777" w:rsidR="00DD63EC" w:rsidRDefault="009E5C88">
      <w:pPr>
        <w:numPr>
          <w:ilvl w:val="0"/>
          <w:numId w:val="21"/>
        </w:numPr>
      </w:pPr>
      <w:r>
        <w:t>От пользователя попробовал записать в файл /tmp/file01.txt слово test4, стерев при этом всю имеющуюся в файле информацию командой. Для этого воспользовалась командой echo “test3” &gt; /tmp/file01.txt</w:t>
      </w:r>
    </w:p>
    <w:p w14:paraId="4796509E" w14:textId="77777777" w:rsidR="00DD63EC" w:rsidRDefault="009E5C88">
      <w:pPr>
        <w:numPr>
          <w:ilvl w:val="0"/>
          <w:numId w:val="21"/>
        </w:numPr>
      </w:pPr>
      <w:r>
        <w:t>Проверил содержимое файла ком</w:t>
      </w:r>
      <w:r>
        <w:t>андой</w:t>
      </w:r>
    </w:p>
    <w:p w14:paraId="6C9F93F0" w14:textId="77777777" w:rsidR="00DD63EC" w:rsidRDefault="009E5C88">
      <w:pPr>
        <w:pStyle w:val="SourceCode"/>
      </w:pPr>
      <w:r>
        <w:rPr>
          <w:rStyle w:val="VerbatimChar"/>
        </w:rPr>
        <w:t>cat /tmp/file01.txt</w:t>
      </w:r>
    </w:p>
    <w:p w14:paraId="40FB5686" w14:textId="77777777" w:rsidR="00DD63EC" w:rsidRDefault="009E5C88">
      <w:pPr>
        <w:numPr>
          <w:ilvl w:val="0"/>
          <w:numId w:val="22"/>
        </w:numPr>
      </w:pPr>
      <w:r>
        <w:t>От пользователя попробовал удалить файл /tmp/file01.txt командой rm /tmp/file01.txt, однако получил отказ.</w:t>
      </w:r>
    </w:p>
    <w:p w14:paraId="053321BC" w14:textId="77777777" w:rsidR="00DD63EC" w:rsidRDefault="009E5C88">
      <w:pPr>
        <w:numPr>
          <w:ilvl w:val="0"/>
          <w:numId w:val="22"/>
        </w:numPr>
      </w:pPr>
      <w:r>
        <w:t>От суперпользователя командой выполнил команду, снимающую атрибут t (Sticky-бит) с директории /tmp:</w:t>
      </w:r>
    </w:p>
    <w:p w14:paraId="15A1CE9D" w14:textId="77777777" w:rsidR="00DD63EC" w:rsidRDefault="009E5C88">
      <w:pPr>
        <w:pStyle w:val="SourceCode"/>
      </w:pPr>
      <w:r>
        <w:rPr>
          <w:rStyle w:val="VerbatimChar"/>
        </w:rPr>
        <w:t>chmod -t /tmp</w:t>
      </w:r>
    </w:p>
    <w:p w14:paraId="7B80220A" w14:textId="77777777" w:rsidR="00DD63EC" w:rsidRDefault="009E5C88">
      <w:pPr>
        <w:pStyle w:val="FirstParagraph"/>
      </w:pPr>
      <w:r>
        <w:t>Покинул режим суперпользователя командой exit.</w:t>
      </w:r>
    </w:p>
    <w:p w14:paraId="7DA6E4FF" w14:textId="77777777" w:rsidR="00DD63EC" w:rsidRDefault="009E5C88">
      <w:pPr>
        <w:pStyle w:val="Compact"/>
        <w:numPr>
          <w:ilvl w:val="0"/>
          <w:numId w:val="23"/>
        </w:numPr>
      </w:pPr>
      <w:r>
        <w:t>От пользователя проверил, что атрибута t у директории /tmp нет:</w:t>
      </w:r>
    </w:p>
    <w:p w14:paraId="06AC0526" w14:textId="77777777" w:rsidR="00DD63EC" w:rsidRDefault="009E5C88">
      <w:pPr>
        <w:pStyle w:val="SourceCode"/>
      </w:pPr>
      <w:r>
        <w:rPr>
          <w:rStyle w:val="VerbatimChar"/>
        </w:rPr>
        <w:t>ls -l / | grep tmp</w:t>
      </w:r>
    </w:p>
    <w:p w14:paraId="104E35AF" w14:textId="77777777" w:rsidR="00DD63EC" w:rsidRDefault="009E5C88">
      <w:pPr>
        <w:numPr>
          <w:ilvl w:val="0"/>
          <w:numId w:val="24"/>
        </w:numPr>
      </w:pPr>
      <w:r>
        <w:t>Повторил предыдущие шаги. Получилось удалить файл.</w:t>
      </w:r>
    </w:p>
    <w:p w14:paraId="236E3ADD" w14:textId="77777777" w:rsidR="00DD63EC" w:rsidRDefault="009E5C88">
      <w:pPr>
        <w:numPr>
          <w:ilvl w:val="0"/>
          <w:numId w:val="24"/>
        </w:numPr>
      </w:pPr>
      <w:r>
        <w:t>Удалось удалить файл от имени пользователя, не являющегося его владельцем.</w:t>
      </w:r>
    </w:p>
    <w:p w14:paraId="56D50447" w14:textId="77777777" w:rsidR="00DD63EC" w:rsidRDefault="009E5C88">
      <w:pPr>
        <w:numPr>
          <w:ilvl w:val="0"/>
          <w:numId w:val="24"/>
        </w:numPr>
      </w:pPr>
      <w:r>
        <w:t>Повысил свои права до суперпользователя и верну</w:t>
      </w:r>
      <w:r>
        <w:t>л атрибут t на директорию /tmp :</w:t>
      </w:r>
    </w:p>
    <w:p w14:paraId="45120962" w14:textId="77777777" w:rsidR="00DD63EC" w:rsidRDefault="009E5C88">
      <w:pPr>
        <w:pStyle w:val="SourceCode"/>
      </w:pPr>
      <w:r>
        <w:rPr>
          <w:rStyle w:val="VerbatimChar"/>
        </w:rPr>
        <w:t>su</w:t>
      </w:r>
      <w:r>
        <w:br/>
      </w:r>
      <w:r>
        <w:rPr>
          <w:rStyle w:val="VerbatimChar"/>
        </w:rPr>
        <w:t>chmod +t /tmp</w:t>
      </w:r>
      <w:r>
        <w:br/>
      </w:r>
      <w:r>
        <w:rPr>
          <w:rStyle w:val="VerbatimChar"/>
        </w:rPr>
        <w:t>exit</w:t>
      </w:r>
    </w:p>
    <w:p w14:paraId="5FFEDC87" w14:textId="77777777" w:rsidR="00DD63EC" w:rsidRDefault="009E5C88">
      <w:pPr>
        <w:pStyle w:val="CaptionedFigure"/>
      </w:pPr>
      <w:bookmarkStart w:id="17" w:name="fig:008"/>
      <w:r>
        <w:rPr>
          <w:noProof/>
        </w:rPr>
        <w:lastRenderedPageBreak/>
        <w:drawing>
          <wp:inline distT="0" distB="0" distL="0" distR="0" wp14:anchorId="600B20E2" wp14:editId="25F95EB0">
            <wp:extent cx="5072513" cy="4706753"/>
            <wp:effectExtent l="0" t="0" r="0" b="0"/>
            <wp:docPr id="52" name="Picture" descr="Figure 8: 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F5EFE69" w14:textId="77777777" w:rsidR="00DD63EC" w:rsidRDefault="009E5C88">
      <w:pPr>
        <w:pStyle w:val="ImageCaption"/>
      </w:pPr>
      <w:r>
        <w:t>Figure 8: исследование Sticky-бита</w:t>
      </w:r>
    </w:p>
    <w:p w14:paraId="0A52D40B" w14:textId="77777777" w:rsidR="00DD63EC" w:rsidRDefault="009E5C88">
      <w:pPr>
        <w:pStyle w:val="Heading1"/>
      </w:pPr>
      <w:bookmarkStart w:id="18" w:name="выводы"/>
      <w:bookmarkStart w:id="19" w:name="_Toc116142481"/>
      <w:bookmarkEnd w:id="2"/>
      <w:bookmarkEnd w:id="15"/>
      <w:r>
        <w:rPr>
          <w:rStyle w:val="SectionNumber"/>
        </w:rPr>
        <w:t>3</w:t>
      </w:r>
      <w:r>
        <w:tab/>
        <w:t>Выводы</w:t>
      </w:r>
      <w:bookmarkEnd w:id="19"/>
    </w:p>
    <w:p w14:paraId="269D71EE" w14:textId="77777777" w:rsidR="00DD63EC" w:rsidRDefault="009E5C88">
      <w:pPr>
        <w:pStyle w:val="FirstParagraph"/>
      </w:pPr>
      <w:r>
        <w:t>Таким образом, в ходе лабораторной работы я изучил механизмы изменения идентификаторов, применения SetUID- и Sticky-битов, получил практические навыки рабо</w:t>
      </w:r>
      <w:r>
        <w:t>ты в консоли с дополнительными атрибутами, а также рассмотрел работу механизма смены идентификатора процессов пользователей и влияние бита Sticky на запись и удаление файлов.</w:t>
      </w:r>
    </w:p>
    <w:p w14:paraId="01287954" w14:textId="77777777" w:rsidR="00DD63EC" w:rsidRDefault="009E5C88">
      <w:pPr>
        <w:pStyle w:val="Heading1"/>
      </w:pPr>
      <w:bookmarkStart w:id="20" w:name="список-литературы"/>
      <w:bookmarkStart w:id="21" w:name="_Toc116142482"/>
      <w:bookmarkEnd w:id="18"/>
      <w:r>
        <w:t>Список литературы</w:t>
      </w:r>
      <w:bookmarkEnd w:id="21"/>
    </w:p>
    <w:p w14:paraId="08C33208" w14:textId="77777777" w:rsidR="00DD63EC" w:rsidRDefault="009E5C88">
      <w:pPr>
        <w:pStyle w:val="Compact"/>
        <w:numPr>
          <w:ilvl w:val="0"/>
          <w:numId w:val="25"/>
        </w:numPr>
      </w:pPr>
      <w:hyperlink r:id="rId15">
        <w:r>
          <w:rPr>
            <w:rStyle w:val="Hyperlink"/>
          </w:rPr>
          <w:t>КОМАНДА CHATTR В LINUX</w:t>
        </w:r>
      </w:hyperlink>
    </w:p>
    <w:p w14:paraId="43631E52" w14:textId="77777777" w:rsidR="00DD63EC" w:rsidRDefault="009E5C88">
      <w:pPr>
        <w:pStyle w:val="Compact"/>
        <w:numPr>
          <w:ilvl w:val="0"/>
          <w:numId w:val="25"/>
        </w:numPr>
      </w:pPr>
      <w:hyperlink r:id="rId16">
        <w:r>
          <w:rPr>
            <w:rStyle w:val="Hyperlink"/>
          </w:rPr>
          <w:t>chattr</w:t>
        </w:r>
      </w:hyperlink>
      <w:bookmarkEnd w:id="20"/>
    </w:p>
    <w:sectPr w:rsidR="00DD63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092A7" w14:textId="77777777" w:rsidR="009E5C88" w:rsidRDefault="009E5C88">
      <w:pPr>
        <w:spacing w:after="0"/>
      </w:pPr>
      <w:r>
        <w:separator/>
      </w:r>
    </w:p>
  </w:endnote>
  <w:endnote w:type="continuationSeparator" w:id="0">
    <w:p w14:paraId="2D53F6AD" w14:textId="77777777" w:rsidR="009E5C88" w:rsidRDefault="009E5C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9D008" w14:textId="77777777" w:rsidR="009E5C88" w:rsidRDefault="009E5C88">
      <w:r>
        <w:separator/>
      </w:r>
    </w:p>
  </w:footnote>
  <w:footnote w:type="continuationSeparator" w:id="0">
    <w:p w14:paraId="0AFB2651" w14:textId="77777777" w:rsidR="009E5C88" w:rsidRDefault="009E5C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9694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512A5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1CA8B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E3EEE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29AC2D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EFCA99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4AECB87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50A269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98A0B93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74568AD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74647B1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F634E9B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B46071A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07BAB0F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08EEF14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6"/>
    <w:multiLevelType w:val="multilevel"/>
    <w:tmpl w:val="21D2DBF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63EC"/>
    <w:rsid w:val="005B5C8E"/>
    <w:rsid w:val="009E5C88"/>
    <w:rsid w:val="00DD63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C1325"/>
  <w15:docId w15:val="{3DA484D9-E6D1-420B-A14A-74BBF92BD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B5C8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5C8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Chatt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losst.ru/neizmenyaemye-fajly-v-linu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805</Words>
  <Characters>4591</Characters>
  <Application>Microsoft Office Word</Application>
  <DocSecurity>0</DocSecurity>
  <Lines>38</Lines>
  <Paragraphs>10</Paragraphs>
  <ScaleCrop>false</ScaleCrop>
  <Company/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улаев Максим Александрович НПИбд-01-19</dc:creator>
  <cp:keywords/>
  <cp:lastModifiedBy>Кипчакбаев Рамил Маратович</cp:lastModifiedBy>
  <cp:revision>2</cp:revision>
  <dcterms:created xsi:type="dcterms:W3CDTF">2022-10-08T14:25:00Z</dcterms:created>
  <dcterms:modified xsi:type="dcterms:W3CDTF">2022-10-08T14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